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EE3FE6">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EE3FE6">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EE3FE6">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EE3FE6">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EE3FE6">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EE3FE6">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EE3FE6">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EE3FE6">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EE3FE6">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EE3FE6">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EE3FE6">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EE3FE6"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EE3FE6"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EE3FE6"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EE3FE6"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EE3FE6"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kFAGXN9qUtAAAA"/>
  </w:docVars>
  <w:rsids>
    <w:rsidRoot w:val="00FA5179"/>
    <w:rsid w:val="00000C58"/>
    <w:rsid w:val="00075891"/>
    <w:rsid w:val="000905D9"/>
    <w:rsid w:val="0009595E"/>
    <w:rsid w:val="000A20B5"/>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10</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0</cp:revision>
  <dcterms:created xsi:type="dcterms:W3CDTF">2021-01-06T03:47:00Z</dcterms:created>
  <dcterms:modified xsi:type="dcterms:W3CDTF">2021-06-20T10:31:00Z</dcterms:modified>
</cp:coreProperties>
</file>